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</w:t>
      </w:r>
      <w:r>
        <w:t xml:space="preserve"> </w:t>
      </w:r>
      <w:r>
        <w:t xml:space="preserve">2</w:t>
      </w:r>
      <w:r>
        <w:t xml:space="preserve"> </w:t>
      </w:r>
      <w:r>
        <w:t xml:space="preserve">ทดสอบ</w:t>
      </w:r>
      <w:r>
        <w:t xml:space="preserve"> </w:t>
      </w:r>
      <w:r>
        <w:t xml:space="preserve">TPTV</w:t>
      </w:r>
      <w:r>
        <w:t xml:space="preserve"> </w:t>
      </w:r>
      <w:r>
        <w:t xml:space="preserve">วันที่</w:t>
      </w:r>
      <w:r>
        <w:t xml:space="preserve"> </w:t>
      </w:r>
      <w:r>
        <w:t xml:space="preserve">11-02-2563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11</w:t>
      </w:r>
      <w:r>
        <w:t xml:space="preserve"> </w:t>
      </w:r>
      <w:r>
        <w:t xml:space="preserve">กุมภาพันธ์</w:t>
      </w:r>
      <w:r>
        <w:t xml:space="preserve"> </w:t>
      </w:r>
      <w:r>
        <w:t xml:space="preserve">2563</w:t>
      </w:r>
      <w:r>
        <w:t xml:space="preserve"> </w:t>
      </w:r>
      <w:r>
        <w:t xml:space="preserve">เวลา</w:t>
      </w:r>
      <w:r>
        <w:t xml:space="preserve"> </w:t>
      </w:r>
      <w:r>
        <w:t xml:space="preserve">15.26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มีต้นกำเนิดก่อการจากการไหลรวมกัน แล้วลงสู่ก๊วนพะเยา หนอง วันนี้มีสภาพที่ตื้นเขิน กักเก็บน้ำได้เพียง 5 ล้านลูกบาศก์เมตรเท่านั้น ทางกรมชลประทานหากมีการปรับปรุงร่องน้ำโดยรอบ ก็จะเก็บน้ำได้ถึง 20 ล้านลูกบาศก์เมตร สามารถเติมน้ำให้กับก๊วนพะเยาในฤดูแล้ง ทำให้อำเภอพูกำเยา ทำให้ช่วยเหลือการเกษตรในเขตอำเภอเหล่านี้อีกหลายหมื่นไร่ ไม่กี่วันที่ผ่านมา ท่าน ธรรมนัศ พรมเผ่า กระทรวงเกษตรและสหกรณ์ได้ลงพื้นที่ตรวจสอบเพื่อหาแนวทางการพัฒนาอย่างเป็นระบบไปแล้ว ขอฝากท่านประธานไปยังรัฐบาลให้รีบดำเนินการปรับปรุงอ่างเก็บน้ำทั้งหลาย ทั้งหนองเลงทราย เพื่อให้เกษตรกร ชาวนา ชาวไร่ เพื่อให้ในอาชีพ เพราะน้ำคือชีวิตของพวกเรา ขอบคุณครับ</w:t>
      </w:r>
    </w:p>
    <w:p>
      <w:pPr>
        <w:pStyle w:val="BodyText"/>
      </w:pPr>
      <w:r>
        <w:t xml:space="preserve">(ประธาน) ครับ ขอบคุณนะครับ ต่อไปนะครับ คุณสำสี รักสุธีนะคระับ</w:t>
      </w:r>
    </w:p>
    <w:p>
      <w:pPr>
        <w:pStyle w:val="BodyText"/>
      </w:pPr>
      <w:r>
        <w:t xml:space="preserve">(ผู้เข้าร่วมประชุม) เรียนท่านประธานที่เคารพ กระผมบัญชีรายชื่อพรรคอนาคตใหม่ จังหวัดมหาสารคาม ผมมีเรื่องปรึกษาหารือกับท่านประธาน 2 เรื่องนะครับ เรื่องที่ 1 ขอให้เร่งสร้างถนนตามโครงการจัดรูปที่ดิน ของพื้นที่สารคามเชื่อมต่อระหว่างทางหลวงชนบทและทางหลวงสายเลี่ยงเมือง หมายเลข 208 ชื่อถนนศรีรัตนโกสินทร์ ระยะ เพราะชาวบ้านได้รับความเดือดร้อนในการสัญจรบนถนนเส้นนี้นะครับ เรื่องที่ 2 ขอขยายเขตพื้นที่การใช้น้ำประปา ด้วยชาวบ้านคำมโนรม หมู่ที่ 9 อำเภอเมือง จังหวัดมุกดาหาร มีความต้องการขอเขตพื้นที่การใช้น้ำปะปาน้ำที่มีอยู่นั้นไม่เพียงพอต่อความต้องการ ทั้ง 2 เรื่องดังกล่าวนะครับ ฝากไปยังกระทรวงมหาดไทย ได้ดูแลแก้ไขให้ด้วยครับ ครับ ขอบคุณมากครับ</w:t>
      </w:r>
    </w:p>
    <w:p>
      <w:pPr>
        <w:pStyle w:val="BodyText"/>
      </w:pPr>
      <w:r>
        <w:t xml:space="preserve">(ประธาน) ครับ ขอบคุณนะครับ ต่อไปนะครับ คุณอิสระ เสรีวัฒวุ</w:t>
      </w:r>
    </w:p>
    <w:p>
      <w:pPr>
        <w:pStyle w:val="BodyText"/>
      </w:pPr>
      <w:r>
        <w:t xml:space="preserve">(ผู้เข้าร่วมประชุม) กราบเรียนท่านประธานและสมาชิกผู้แทนราษฎร ที่เคารพ ผม นายอิสระ เสรีวุฒสมาชิกสภาผู้แทนราษฎร บัญชีรายชื่อพรรคหารือถือความเดือดร้อนของธุรกิจประกอบการท่องเที่ยว ที่กำลังได้รรับผลกระทบอย่างหนักในปีที่แล้ว สืบเนื่องจากหลายเหตุปัจจัยค่าเงินบาทที่แข็งตัวเกินไป ในระยะเวลายาว และล่าสุดนั่นก็คือเหตุการณ์แพร่ระบาดของโคโรนาไวรัส นอกจากนั้นนะครับ ยังมีการแพร่ระบาดของไข้หวัดนก รวมทั้งดูเหมือนจะมีการแพร่ระบาด H5N1 ในเอเชีย ซึ่งสิ่งต่าง ๆ เหล่านี้ อาจจะทำให้ส่งผลกระทรบต่อประเทศไทย เป็นมูลค่าถึง 300,000 ล้านบาท อาจจะฉุด… ถึง 1 เปอร์เซ็นต์เลยทีเดียว เรื่องนี้ต้องเร่งแก้ไขอย่าเร่งด่วน ขอชื่นชมกระทรวงสาธารณสุข ที่บริหารจัดการอย่างดีเยี่ยม หากแต่มิติของการท่องเที่ยว ต้องให้มากกว่ามิติสาธารณสุข มิติที่จะต้องรีบทำและเร่งทำนั่นก็คือ การแก้ไขปัญหาภาพลักษณ์ของประเทศไทย โดยเฉพาะอย่างยิ่งความปลอดภัยบนท้องถนน เมื่อ 2 ปีที่ผ่านมา นักวิ่งชาวญี่ปุ่น ถูกรถจักรยานยนต์ชนบนถนน เมื่อวันที่ 28 มกราคม ที่ผ่านมา ออม เซบอม นักปั่นเยาวชายเกาหลี ถูกชนตายที่แม่ริม หนังสือพิมพ์ท้องถิ่นต่างประเทศ มาจบที่ไทย เรื่องนี้ต้องเร่งแก้ไขครับ แนวทางการดำเนินงานของกระทรวงมหาดไทย ความปลอดภัยบนท้องถนน แต่ที่สำคัญกว่านั้น จะทำอย่างไรถึงจะเชื่อมโยงสิ่งนั้นมาสู่การเสริมสร้างภาพลักษณ์ของประเทศไทยในการท่องเที่ยวจากความเสียหายที่เกิดขึ้นจากการเผยแพร่โรคระบาด จากการแข็งตัว ขอบคุณครับ</w:t>
      </w:r>
    </w:p>
    <w:p>
      <w:pPr>
        <w:pStyle w:val="BodyText"/>
      </w:pPr>
      <w:r>
        <w:t xml:space="preserve">(ประธาน) ครับ ขอบคุณครับ เชิญครับ ท่านชัยยันต์ ผลสุวรรณ ครับ</w:t>
      </w:r>
    </w:p>
    <w:p>
      <w:pPr>
        <w:pStyle w:val="BodyText"/>
      </w:pPr>
      <w:r>
        <w:t xml:space="preserve">(ผู้เข้าร่วมประชุมชาย) กราบเรียนประธานสภาที่เคารพ</w:t>
      </w:r>
    </w:p>
    <w:p>
      <w:pPr>
        <w:pStyle w:val="BodyText"/>
      </w:pPr>
      <w:r>
        <w:t xml:space="preserve">(ผู้เข้าร่วมประชุมชาย) ผมนายชญา ผมมีเรื่องที่จะหารืออยู่ 3 เรื่องครับ เป้นปัญหาเก่าในเรื่องของน้ำประปา เทศบาลลำสามแก้ว เทศบาลคูคต แล้วก็นครรังสิตนะครับ ได้รับแจ้งว่าน้ำประปาไหลอ่อนมาเป็นเวลานานมากแล้วครับ ขอให้ท่านผู้ว่าการประปาคอยกำชับและไปดูแลแก้ไขให้ด้วยนะครับ ส่วนอีกเรื่องหนึ่งนะครับ เสมาในเขตเทศบาลคูคต และเทศบาลลำสามแก้วนะครับ มีปัญหาการจราจรติด เรื่องนี้ผมก็ได้หารือในสภาครั้งหนึ่งแล้ว แต่ทางหลวงชนบทก็ยังไม่กระชับพื้นที่และยังไม่ได้แก้ไขนะครับ ขอให้กรมทางหลวง และกรมทางหลวงชนบทนะครับ องค์การบริหารส่วนท้องถิ่นต่าง ๆ เทศบาลที่เกี่ยวข้อง ช่วยกันดำเนินการด้วยนะครับ เรื่องที่ 3 เรื่องกฎหมายของกรมสรรพากร เป็นพระราชฎีกา ฉบับที่ 629 ปี 60 นะครับ เรื่อง การปรับลดค่าใช้จ่ายเงินได้พึงประเมินตามอนุ 7 อนุ 8 นะครับ ชาวบ้านได้รับความเดือดร้อนนะครับ จากเดิมชาวบ้านได้ในส่วน 60-80% นะครับ แต่ปัจจุบันกรมสรรพากร ได้หักเหลือ 60 เปอร์เซ็นตร์ นะครับ หักค่าใช้จ่าย ตามอนุ 6 และ 8 นี่นะครับ และในส่วนนี้ ประกาศฉบับนี้มันมีผลย้อนหลัง มันไม่น่าใช้ได้ แต่ทางรัฐบาลก็ละเลยได้เก็บภาษีประชาชนตั้งแต่ปี 60 จนถึงปัจจุบัน เก็บเงินมาก็เยอะนะครับ ถ้าเกิดต้องมีการคืนภาษีให้ประชาชนนี่รัฐบาลจะเอาเงินส่วนไหนไปคืน ผมฝากให้กรมสรรพกร และกระทรวงการคลังนะครับ พระราชกฤษฏีกา</w:t>
      </w:r>
    </w:p>
    <w:p>
      <w:pPr>
        <w:pStyle w:val="BodyText"/>
      </w:pPr>
      <w:r>
        <w:t xml:space="preserve">(ประธานสภาวุฒิสภา) ต่อไปนางสาวปารีณา ไกลคุป ครับ ต่อไปครับ นายวัน อยู่บำรุง ครับ สมาชิกสภาผู้แทนราษฎร ใจถึงพึ่งได้ ขออนุญาตของพี่น้องประชาชน ถึงท่านประธาน ดังนี้ครับ เรื่องที่ 1 เรื่องไฟฟ้าแสงสว่างของถนนพรหมราช วัดบางบอนนะครับ ซึ่งเป็นถนนทางลัด เชื่อมต่อกับถนน ซอย 100 กับ ถนนพระราม 2 ซอย เอกชัย ถนนพรหมราชแห่งนี้ครับ มี 1 ช่องทาง ไปกลับ หรือรถวิ่งสวนกันนะครับ ไม่มีไหล่ทาง กลางคืนมืดมาก เกิดเหตุเฉี่ยวชนมอเตอร์ไซค์และรถของชาวบ้านในอยู่บ่อยครั้ง จึงขอเรียนผ่านท่านประธานไปยังการไฟฟ้านครหลวงนะครับ ให้ติดตั้งส่องไฟแสงสว่างให้มีความสว่างในการมองเห็นให้ชัดเจน เรื่องที่ 2 ครับ ท่านประธานครับ เรื่องกลิ่นและสุขอนามัยของตลาดสินค้า ซึ่งตลาดแห่งนี้ ตั้งอยู่ตรงถนนเอกชัย 3 เขตบางบอนเนื่องจากสนามสินค้า สะพานปลาแห่งนี้ จำหน่ายอาหารประเภทของทะเล เช่น กุ้ง หอย ปู ปลา นะครับ ส่งกลิ่นเหม็นคาวทั่วบริเวณ และยังส่งผลให้เกิดอุบัติเหตุรถลื่นล้มเสียหลัก ไม่ว่าจะเป็นน้ำเมือกคาวปลาและน้ำเมือกอื่น ๆ ที่ตกลงมาจากรถขนส่งของ ของผู้ซื้อ และผู้ขาย ลงสู่ผิวจราจรทำให้ถนนลื่น รถเสียหลักล้มชนกันได้รับบาดเจ็บอยู่บ่อย ๆ แม้กระทั่งครับท่านประธานครับ สัญญาณจราจร ยังโดนรถชนเสียหาย ขอฝากท่านประธานบอกไปยังหน่วยงานที่เกี่ยวข้อง ช่วยแก้ไขปัญหาความเดือดร้อนในพื้นที่เขตบางบอนด้วยครับ</w:t>
      </w:r>
    </w:p>
    <w:p>
      <w:pPr>
        <w:pStyle w:val="BodyText"/>
      </w:pPr>
      <w:r>
        <w:t xml:space="preserve">(ประธาน) ครับ ขอบคุณนะครับ</w:t>
      </w:r>
    </w:p>
    <w:p>
      <w:pPr>
        <w:pStyle w:val="BodyText"/>
      </w:pPr>
      <w:r>
        <w:t xml:space="preserve">(ผู้เข้าร่วมประชุมหญิง) กราบเรียนท่านประธานสภาที่เคารพ ดนางสาว ปารีณา ไกรคุปพรรคพลังประชารัฐ ขออนุญาตหารือกับท่านประธานเรื่องการก่อสร้างประปา ที่หมู่ 3 ตำบลบางตะโหนด จังหวัดราชบุรี สืบเนื่องจากประปาหมู่บ้าน ตำบลบางตโนต มีการก่อสร้างเมื่อประมาณปี 2530 หรือ 2531 นะคะ ซึ่งเป็นโครงการสร้างในชนบท หรือ กสช. นะคะ ซึ่งการสร้างตรงที่ดินบริเวณนี้เป็นที่ดินส่วนตัวนะคะ ของคุณสุธี จิมหยวง แล้วก็ไม่ได้มีการทำหนังสืออุทิตนะคะ เชื่อใจกันแต่ได้มีการทำการบันทึกระหว่างท่าน ทองเจือ ท่านผู้ใหญ่ สุทิน สอนวัฒนา และคุณสุธี จันทร์ยวง เพื่อให้ใช้ที่ดินนี้เพื่อสาธารณะประโยชน์ ต่อมาเจ้าของที่ดินคือคุณสุธี ได้นำที่ดินดังกล่าวไปประกันตัวผู้ต้องหานะคะ และผู้ต้องหาก็หนีไป ศาลก็เลยยึดที่ดินดังกล่าง แล้วก็มีการขายทอดตลาด ซึ่งต่อมาได้มีคนมาซื้อ ซึ่งเป็นคนตลาดล่างนี่ ก็ไปซื้อที่ดินดังกล่าวที่ศาลนะคะ โดยที่ศาลโดยไม่ทราบว่ามีปะปาอยู่บนที่ดินบริเวณดังกล่าว ซึ่งทางอำเภอ แล้วก็ชาวบ้านได้ไปขอไกล่เกลี่ยนะคะ ซึ่งคุณชูใจก็อนุญาตให้ใช้ประโยชน์ได้ 10 ปีนะคะ ซึ่งประมาณกลางปี 66 นี่ก็จะครบกำหนดการอนุญาตให้ใช้ประโยชน์พื้นที่ส่วนตัวนะคะ เรียนท่านประธานไปยังผู้ที่เกี่ยวข้องนะคะ ให้ดำเนินการนะคะ ประสานงบประมาณ ซึ่งตอนนี้ทาง อบต. ได้ทำแบบก่อสร้างประปาในพื้นที่ที่เป็นสาธารณะ ไม่ให้น้ำขาดนะคะ ถ้าเปิดไม่มีที่ดินจะขาดทันที</w:t>
      </w:r>
    </w:p>
    <w:p>
      <w:pPr>
        <w:pStyle w:val="BodyText"/>
      </w:pPr>
      <w:r>
        <w:t xml:space="preserve">(ประธาน) ขอบคุณนะครับ ต่อไปนะครับ นางสาวชนก จันทาทอง นะครับ</w:t>
      </w:r>
    </w:p>
    <w:p>
      <w:pPr>
        <w:pStyle w:val="BodyText"/>
      </w:pPr>
      <w:r>
        <w:t xml:space="preserve">(ผู้เข้าร่วมประชุมหญิง) ค่ะ ดิฉันนางสาวชนก ราษฎร พรรคเพื่อไทยค่ะ ดิฉันมีปัญหาความเดือดร้อนของประชาชนในพื้นที่หารือด้วยกัน 3 เรื่องค่ะ เรื่องแรก หนองแอบ ดิฉันได้รับเรื่องจากชาวบ้านหมู่บ้านหนองแอ้ น้ำปะปาไม่พอใช้ น้ำเพื่อการเกษตรไม่เพียงพอเกิดขึ้นจากแหล่งน้ำ หนองน้ำแซงนี้ค่ะ ซึ่งเป็นแหล่งน้ำที่ใช้ร่วมกัน 3 หมู่บ้าน มีความตื้นเขิน ดิฉันจึงเรียนไปยังกรมชลประทาน เพื่อเข้าไปขุดลอก เพื่อให้แก้ไขปัญหาความเดือดร้อนให้กับประชาชนด้วยค่ะ ถนนลูกลังเป็นถนนเส้นทางจากบ้านนาฮัม อำเภอเฝ้าไร่ เชื่อมไปยังบ้านแบง บ้านศิวิลัย ถนนที่เดินทางเชื่อมระหว่างตำบลสู่ตำบล 8 กิโลเมตรค่ะ เคยเป็นลูกรังอย่างไร ทุกวันนี้ก็ยังเป็นลูกลังเหมือนเดิม เขตถนนนี้ ใช้มาแล้ว 30-50 ปีค่ะ ดิฉันจึงนำเรียนไปยังท่านประธานสภาฯ</w:t>
      </w:r>
    </w:p>
    <w:p>
      <w:pPr>
        <w:pStyle w:val="BodyText"/>
      </w:pPr>
      <w:r>
        <w:t xml:space="preserve">[สิ้นสุดการถอดความ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 2 ทดสอบ TPTV วันที่ 11-02-2563</dc:title>
  <dc:creator/>
  <cp:keywords/>
  <dcterms:created xsi:type="dcterms:W3CDTF">2021-03-23T09:01:08Z</dcterms:created>
  <dcterms:modified xsi:type="dcterms:W3CDTF">2021-03-23T09:01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11 กุมภาพันธ์ 2563 เวลา 15.26 น.</vt:lpwstr>
  </property>
  <property fmtid="{D5CDD505-2E9C-101B-9397-08002B2CF9AE}" pid="3" name="subtitle">
    <vt:lpwstr/>
  </property>
</Properties>
</file>